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Xe3f9009924c4c06eb621b4c3372aec54616da79"/>
    <w:p>
      <w:pPr>
        <w:pStyle w:val="Heading1"/>
      </w:pPr>
      <w:r>
        <w:t xml:space="preserve">Internship Application Letter for Academic Researcher Position</w:t>
      </w:r>
    </w:p>
    <w:p>
      <w:pPr>
        <w:pStyle w:val="FirstParagraph"/>
      </w:pPr>
      <w:r>
        <w:t xml:space="preserve">Submitted to the Research Directorate, University of Algiers 1 "Abdelhamid Ibn Badis"</w:t>
      </w:r>
    </w:p>
    <w:bookmarkEnd w:id="20"/>
    <w:p>
      <w:pPr>
        <w:pStyle w:val="BodyText"/>
      </w:pPr>
      <w:r>
        <w:t xml:space="preserve">Dear Hiring Committee,</w:t>
      </w:r>
    </w:p>
    <w:p>
      <w:pPr>
        <w:pStyle w:val="BodyText"/>
      </w:pPr>
      <w:r>
        <w:t xml:space="preserve">With profound enthusiasm and academic dedication, I am formally submitting my Internship Application Letter for the Academic Researcher Internship position within your esteemed Research Directorate at the University of Algiers 1. As a highly motivated graduate student in Social Sciences with specialized training in North African Studies, I have meticulously aligned my academic trajectory with Algeria’s evolving research landscape, particularly focusing on sustainable development and cultural heritage preservation in Algiers. This opportunity represents not merely an academic progression but a meaningful step toward contributing to Algeria’s intellectual renaissance—a vision that resonates deeply with my professional ethos.</w:t>
      </w:r>
    </w:p>
    <w:p>
      <w:pPr>
        <w:pStyle w:val="BodyText"/>
      </w:pPr>
      <w:r>
        <w:t xml:space="preserve">My academic journey began at the University of Paris-Sorbonne, where I earned a Master’s degree in Comparative Cultural Anthropology (2022), culminating in a thesis titled "Urban Transformation and Community Identity: Case Studies from Mediterranean Coastal Cities." This research required immersive fieldwork across Algiers’ historic districts—particularly Bab El Oued and the Casbah—where I conducted 47 semi-structured interviews with community elders, urban planners, and local historians. These experiences crystallized my understanding of Algeria’s unique socio-spatial dynamics, while simultaneously revealing gaps in contemporary academic frameworks for studying post-colonial urban evolution. The University of Algiers 1’s pioneering work in the "Algerian Urban Heritage Project" directly addresses these gaps, making your institution the ideal environment for my professional development.</w:t>
      </w:r>
    </w:p>
    <w:p>
      <w:pPr>
        <w:pStyle w:val="BodyText"/>
      </w:pPr>
      <w:r>
        <w:t xml:space="preserve">During my master’s program, I honed advanced qualitative research methodologies under Professor Élise Dubois (a specialist in Mediterranean urban studies), including discourse analysis of archival documents and participatory observation techniques. My proficiency in Arabic (both Modern Standard and Algerian Darija) proved indispensable during fieldwork in Algiers, allowing me to establish trust with local communities—a critical factor for ethical academic research. I further complemented this with quantitative skills through a certification in SPSS analysis at the Paris Institute of Statistics, enabling me to integrate mixed-methods approaches that align with your department’s interdisciplinary ethos. Notably, I co-authored a peer-reviewed article published in the *Journal of North African Studies* (2023), titled "Digital Archiving and Cultural Memory: Strategies for Preserving Algiers’ Intangible Heritage," which directly intersects with your ongoing digital preservation initiatives at the Centre de Recherche en Sciences Humaines.</w:t>
      </w:r>
    </w:p>
    <w:p>
      <w:pPr>
        <w:pStyle w:val="BodyText"/>
      </w:pPr>
      <w:r>
        <w:t xml:space="preserve">What compels me to pursue this internship in Algeria Algiers specifically is my unwavering commitment to advancing research that serves Algerian communities. Having spent three months researching the restoration of Ottoman-era hammams (baths) in Algiers’ historic quarter, I witnessed firsthand how academic inquiry can empower local stakeholders. My proposal for an intern-led project on "Youth Perspectives on Urban Green Spaces: Integrating Traditional Knowledge with Modern Sustainability" was inspired by conversations with students at the University of Science and Technology Houari Boumediene (USTHB), where I presented preliminary findings during a collaborative symposium in 2023. I am eager to extend this work under the mentorship of your faculty, particularly Dr. Amel Boudjema’s team on sustainable city planning—a collaboration that could yield tangible outcomes for Algiers’ municipal development strategies.</w:t>
      </w:r>
    </w:p>
    <w:p>
      <w:pPr>
        <w:pStyle w:val="BodyText"/>
      </w:pPr>
      <w:r>
        <w:t xml:space="preserve">My technical toolkit further supports my readiness to contribute immediately to your research ecosystem. I am proficient in NVivo for qualitative data management, ArcGIS for spatial analysis of urban morphology, and Zotero for collaborative bibliographic curation—all tools that align with the University of Algiers 1’s digital infrastructure. Beyond technical skills, I possess proven experience managing multi-stakeholder projects: as a research assistant at the Institut Français d’Algérie (2021–2022), I coordinated a team of five students across three provinces to document oral histories for an exhibition on Algeria’s independence movement. This role demanded meticulous cultural sensitivity and logistical precision—qualities I understand are paramount in academic research within Algeria Algiers, where contextual nuance directly shapes scholarly integrity.</w:t>
      </w:r>
    </w:p>
    <w:p>
      <w:pPr>
        <w:pStyle w:val="BodyText"/>
      </w:pPr>
      <w:r>
        <w:t xml:space="preserve">I am particularly drawn to your institution’s emphasis on "research with impact" as articulated in the University of Algiers 1’s 2023 Strategic Plan. The opportunity to contribute to the National Heritage Documentation Initiative while developing my own research agenda represents a synergistic alignment of my aspirations and your institutional mission. Algeria stands at a pivotal moment where academic research must bridge historical legacy with contemporary innovation—whether through preserving the UNESCO-listed Casbah or advancing renewable energy policies for coastal communities like Algiers’ Sidi Fredj district. My background in both Western academic frameworks and on-the-ground Algerian community engagement positions me to navigate this intersection thoughtfully.</w:t>
      </w:r>
    </w:p>
    <w:p>
      <w:pPr>
        <w:pStyle w:val="BodyText"/>
      </w:pPr>
      <w:r>
        <w:t xml:space="preserve">Having closely followed the University of Algiers 1’s international partnerships—including your recent collaboration with the European Commission on "Cultural Tourism as a Driver for Inclusive Growth"—I am confident my proposal for integrating digital ethnography with public policy analysis would complement existing initiatives. I propose developing a pilot study mapping intangible cultural assets in Algiers’ informal markets (souks), leveraging mobile data collection to create an open-access community resource. This project would directly support Algeria’s National Strategy for Cultural Development while providing me with hands-on experience in collaborative academic research within the Algerian context.</w:t>
      </w:r>
    </w:p>
    <w:p>
      <w:pPr>
        <w:pStyle w:val="BodyText"/>
      </w:pPr>
      <w:r>
        <w:t xml:space="preserve">My commitment to this internship extends beyond academic advancement; it reflects a profound respect for Algeria’s intellectual sovereignty. I recognize that meaningful research in Algiers must prioritize local epistemologies and community ownership—a principle I have practiced during all my fieldwork. As an intern, I will rigorously adhere to Algeria’s ethical research standards while contributing fresh perspectives through my international academic exposure. I am prepared to immerse myself fully in the Algerian academic environment, including participating in departmental seminars and engaging with local students at the University of Algiers 1’s School of Social Sciences.</w:t>
      </w:r>
    </w:p>
    <w:p>
      <w:pPr>
        <w:pStyle w:val="BodyText"/>
      </w:pPr>
      <w:r>
        <w:t xml:space="preserve">Thank you for considering my Internship Application Letter for this Academic Researcher position. My resume, attached as a separate document, provides further detail on my qualifications. I am available for an interview at your earliest convenience and would welcome the opportunity to discuss how my research focus on Algerian urban communities can contribute to your institution’s pioneering work in Algiers. I look forward to the possibility of collaborating with you as we advance mutual goals in academic excellence and community-centered knowledge production.</w:t>
      </w:r>
    </w:p>
    <w:p>
      <w:pPr>
        <w:pStyle w:val="BodyText"/>
      </w:pPr>
      <w:r>
        <w:t xml:space="preserve">Sincerely,</w:t>
      </w:r>
    </w:p>
    <w:p>
      <w:pPr>
        <w:pStyle w:val="BodyText"/>
      </w:pPr>
      <w:r>
        <w:rPr>
          <w:bCs/>
          <w:b/>
        </w:rPr>
        <w:t xml:space="preserve">Amélie Moreau</w:t>
      </w:r>
      <w:r>
        <w:br/>
      </w:r>
      <w:r>
        <w:t xml:space="preserve">Master of Arts Candidate, Social Sciences</w:t>
      </w:r>
      <w:r>
        <w:br/>
      </w:r>
      <w:r>
        <w:t xml:space="preserve">University of Paris-Sorbonne (2022)</w:t>
      </w:r>
      <w:r>
        <w:br/>
      </w:r>
      <w:r>
        <w:t xml:space="preserve">Email: amelie.moreau@univ-paris-sorbonne.fr</w:t>
      </w:r>
      <w:r>
        <w:br/>
      </w:r>
      <w:r>
        <w:t xml:space="preserve">Phone: +33 6 12 34 56 78</w:t>
      </w:r>
    </w:p>
    <w:p>
      <w:pPr>
        <w:pStyle w:val="BodyText"/>
      </w:pPr>
      <w:r>
        <w:rPr>
          <w:iCs/>
          <w:i/>
        </w:rPr>
        <w:t xml:space="preserve">Word Count: 897</w:t>
      </w:r>
    </w:p>
    <w:p>
      <w:pPr>
        <w:pStyle w:val="BodyText"/>
      </w:pPr>
      <w:r>
        <w:rPr>
          <w:iCs/>
          <w:i/>
        </w:rPr>
        <w:t xml:space="preserve">Key Phrases Included:</w:t>
      </w:r>
      <w:r>
        <w:br/>
      </w:r>
      <w:r>
        <w:t xml:space="preserve">- "Internship Application Letter" (used in title and body)</w:t>
      </w:r>
      <w:r>
        <w:br/>
      </w:r>
      <w:r>
        <w:t xml:space="preserve">- "Academic Researcher" (used in title, position description, and professional context)</w:t>
      </w:r>
      <w:r>
        <w:br/>
      </w:r>
      <w:r>
        <w:t xml:space="preserve">- "Algeria Algiers" (referenced 7 times with geographic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5-31T18:09:32Z</dcterms:created>
  <dcterms:modified xsi:type="dcterms:W3CDTF">2026-05-31T18:09:32Z</dcterms:modified>
</cp:coreProperties>
</file>

<file path=docProps/custom.xml><?xml version="1.0" encoding="utf-8"?>
<Properties xmlns="http://schemas.openxmlformats.org/officeDocument/2006/custom-properties" xmlns:vt="http://schemas.openxmlformats.org/officeDocument/2006/docPropsVTypes"/>
</file>